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Advanced Banking Education in Support of Financial Inclusion Initiatives in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Your Contact Information]</w:t>
      </w:r>
    </w:p>
    <w:p>
      <w:pPr>
        <w:pStyle w:val="BodyText"/>
      </w:pPr>
      <w:r>
        <w:t xml:space="preserve">[Date]</w:t>
      </w:r>
    </w:p>
    <w:bookmarkStart w:id="21" w:name="the-scholarship-committee"/>
    <w:p>
      <w:pPr>
        <w:pStyle w:val="Heading2"/>
      </w:pPr>
      <w:r>
        <w:t xml:space="preserve">The Scholarship Committee</w:t>
      </w:r>
    </w:p>
    <w:p>
      <w:pPr>
        <w:pStyle w:val="FirstParagraph"/>
      </w:pPr>
      <w:r>
        <w:t xml:space="preserve">[Scholarship Provider Name]</w:t>
      </w:r>
    </w:p>
    <w:p>
      <w:pPr>
        <w:pStyle w:val="BodyText"/>
      </w:pPr>
      <w:r>
        <w:t xml:space="preserve">[Scholarship Provider Address]</w:t>
      </w:r>
    </w:p>
    <w:bookmarkEnd w:id="21"/>
    <w:bookmarkStart w:id="22" w:name="X9c1ba13d91fd3dda0d3137f8a30c760b7e3a12c"/>
    <w:p>
      <w:pPr>
        <w:pStyle w:val="Heading2"/>
      </w:pPr>
      <w:r>
        <w:t xml:space="preserve">Subject: Formal Scholarship Application for Advanced Banking Education to Enhance Financial Services in Nepal Kathmandu</w:t>
      </w:r>
    </w:p>
    <w:bookmarkEnd w:id="22"/>
    <w:p>
      <w:pPr>
        <w:pStyle w:val="FirstParagraph"/>
      </w:pPr>
      <w:r>
        <w:t xml:space="preserve">To the Esteemed Members of the Scholarship Committee,</w:t>
      </w:r>
    </w:p>
    <w:p>
      <w:pPr>
        <w:pStyle w:val="BodyText"/>
      </w:pPr>
      <w:r>
        <w:t xml:space="preserve">With profound respect and unwavering dedication to advancing Nepal's financial landscape, I am writing this Scholarship Application Letter to formally request your esteemed consideration for the [Scholarship Name] program. As a practicing Banker with seven years of frontline experience serving Kathmandu's diverse economic ecosystem, I have witnessed firsthand both the transformative potential and persistent challenges within our nation's banking sector. This scholarship represents not merely an academic opportunity, but a strategic investment in strengthening financial inclusion for Nepal Kathmandu—a vision that aligns precisely with your institution's mission.</w:t>
      </w:r>
    </w:p>
    <w:p>
      <w:pPr>
        <w:pStyle w:val="BodyText"/>
      </w:pPr>
      <w:r>
        <w:t xml:space="preserve">Currently employed as a Senior Relationship Officer at Himalayan Commercial Bank (HCB) in Kathmandu, I have managed portfolios exceeding NPR 150 million across microfinance, SME lending, and agricultural credit programs. My work has directly impacted over 2,500 underserved households in Kathmandu Valley through our 'Financial Literacy for All' initiative—a program designed to bridge the gap between traditional banking services and rural-urban communities. However, I have recognized that sustainable financial development requires more than operational expertise; it demands advanced strategic acumen in digital banking transformation, risk management frameworks for emerging markets, and culturally nuanced customer engagement models. The current scholarship opportunity presents the critical pathway to acquire these competencies.</w:t>
      </w:r>
    </w:p>
    <w:p>
      <w:pPr>
        <w:pStyle w:val="BodyText"/>
      </w:pPr>
      <w:r>
        <w:t xml:space="preserve">My journey as a Banker in Nepal Kathmandu has been defined by navigating the sector's unique complexities. Kathmandu—a city where 40% of residents remain unbanked despite being Nepal's economic hub—experiences a stark contrast between modern financial institutions and traditional money-lending practices. During my tenure, I've witnessed small shopkeepers in Thamel unable to access formal credit due to insufficient documentation, while farmers from the outskirts of Kathmandu struggle with seasonal cash flow crises. These experiences crystallized my commitment: I must elevate my expertise beyond transactional banking toward becoming a catalyst for systemic change.</w:t>
      </w:r>
    </w:p>
    <w:p>
      <w:pPr>
        <w:pStyle w:val="BodyText"/>
      </w:pPr>
      <w:r>
        <w:t xml:space="preserve">The proposed [Name of Program] at [University Name] addresses precisely this gap. Its curriculum on 'Digital Banking Ecosystems for Emerging Economies' and 'Behavioral Economics in Financial Inclusion' directly responds to the challenges I encounter daily. For instance, I aim to develop a mobile banking solution specifically designed for Kathmandu's street vendors—integrating low-bandwidth technology with local language interfaces—a project currently constrained by my lack of advanced fintech knowledge. The scholarship would enable me to master these tools while studying Nepal's unique regulatory context under global banking standards.</w:t>
      </w:r>
    </w:p>
    <w:p>
      <w:pPr>
        <w:pStyle w:val="BodyText"/>
      </w:pPr>
      <w:r>
        <w:t xml:space="preserve">My proposed implementation framework upon returning to Nepal Kathmandu centers on three pillars: First, establishing a 'Kathmandu Financial Innovation Lab' at HCB to pilot low-cost digital solutions for unbanked populations. Second, creating a training module for junior Banker staff focused on ethical lending practices in culturally diverse communities. Third, collaborating with Kathmandu Metropolitan City to integrate banking services into public infrastructure like the new Metro Bus system—bringing financial access literally to people's doorsteps.</w:t>
      </w:r>
    </w:p>
    <w:p>
      <w:pPr>
        <w:pStyle w:val="BodyText"/>
      </w:pPr>
      <w:r>
        <w:t xml:space="preserve">What distinguishes this scholarship from others is its strategic focus on Nepal Kathmandu's specific needs. While global programs often apply generic models, this initiative recognizes that a 'one-size-fits-all' approach fails in our context where 68% of transactions remain cash-based (Nepal Rastra Bank, 2023). My proposed project directly addresses Kathmandu's priority areas: reducing the gender gap in banking access (currently 35% lower for women), supporting tourism-dependent micro-enterprises post-pandemic, and building resilience against climate-induced financial shocks. A recent World Bank report noted that every 10% increase in banking access reduces poverty by 2.5%—a metric I aim to contribute to through data-driven interventions.</w:t>
      </w:r>
    </w:p>
    <w:p>
      <w:pPr>
        <w:pStyle w:val="BodyText"/>
      </w:pPr>
      <w:r>
        <w:t xml:space="preserve">I have already secured preliminary support from HCB's Managing Director, Mr. Rajiv Sharma, who has committed to: (1) providing a dedicated project budget of NPR 750,000 for my post-study initiatives; (2) allowing me 4 months of work-release during the program; and (3) facilitating access to Kathmandu's community networks for field implementation. This institutional backing underscores the practical viability of my proposal.</w:t>
      </w:r>
    </w:p>
    <w:p>
      <w:pPr>
        <w:pStyle w:val="BodyText"/>
      </w:pPr>
      <w:r>
        <w:t xml:space="preserve">My commitment to Nepal Kathmandu extends beyond professional duty—it is a personal mission rooted in community. As a native of Patan, I've seen how financial exclusion fractures families during emergencies: when my neighbor's daughter fell ill last year, she exhausted her savings through informal loans with 300% interest. This experience fuels my determination to ensure such crises don't repeat. My academic record demonstrates this drive—I graduated top 5% in my MBA Banking specialization at Tribhuvan University and currently maintain a 3.8 GPA in HCB's executive leadership program.</w:t>
      </w:r>
    </w:p>
    <w:p>
      <w:pPr>
        <w:pStyle w:val="BodyText"/>
      </w:pPr>
      <w:r>
        <w:t xml:space="preserve">Financially, I have saved 25% of my salary for this purpose over three years, but the full cost of [Program Name] remains beyond individual capacity (approximately NPR 1.8 million). The scholarship would cover 70% of tuition and research expenses while requiring only modest contribution from my savings. This investment will yield exponential returns: I project a 25% increase in our branch's unbanked client acquisition within one year post-graduation, directly serving over 3,000 additional Kathmandu residents annually.</w:t>
      </w:r>
    </w:p>
    <w:p>
      <w:pPr>
        <w:pStyle w:val="BodyText"/>
      </w:pPr>
      <w:r>
        <w:t xml:space="preserve">I respectfully submit this Scholarship Application Letter as a testament to my preparedness and passion. I am not merely seeking education—I am positioning myself to become Nepal's next generation of Banker who understands that banking is not just about numbers, but about empowering lives in Nepal Kathmandu. With your support, I will transform classroom knowledge into tangible community impact across the city we all call home.</w:t>
      </w:r>
    </w:p>
    <w:p>
      <w:pPr>
        <w:pStyle w:val="BodyText"/>
      </w:pPr>
      <w:r>
        <w:t xml:space="preserve">Thank you for considering this application. I welcome the opportunity to discuss how my vision aligns with your scholarship goals and am available for an interview at your convenience.</w:t>
      </w:r>
    </w:p>
    <w:p>
      <w:pPr>
        <w:pStyle w:val="BodyText"/>
      </w:pPr>
      <w:r>
        <w:t xml:space="preserve">Sincerely,</w:t>
      </w:r>
    </w:p>
    <w:p>
      <w:pPr>
        <w:pStyle w:val="BodyText"/>
      </w:pPr>
      <w:r>
        <w:t xml:space="preserve">[Your Full Name]</w:t>
      </w:r>
    </w:p>
    <w:p>
      <w:pPr>
        <w:pStyle w:val="BodyText"/>
      </w:pPr>
      <w:r>
        <w:t xml:space="preserve">Senior Relationship Officer | Himalayan Commercial Bank, Kathmandu</w:t>
      </w:r>
    </w:p>
    <w:p>
      <w:pPr>
        <w:pStyle w:val="BodyText"/>
      </w:pPr>
      <w:r>
        <w:rPr>
          <w:bCs/>
          <w:b/>
        </w:rPr>
        <w:t xml:space="preserve">Word Count:</w:t>
      </w:r>
      <w:r>
        <w:t xml:space="preserve"> </w:t>
      </w:r>
      <w:r>
        <w:t xml:space="preserve">862 words</w:t>
      </w:r>
    </w:p>
    <w:p>
      <w:pPr>
        <w:pStyle w:val="BodyText"/>
      </w:pPr>
      <w:r>
        <w:rPr>
          <w:bCs/>
          <w:b/>
        </w:rPr>
        <w:t xml:space="preserve">Key Terms Included:</w:t>
      </w:r>
      <w:r>
        <w:t xml:space="preserve"> </w:t>
      </w:r>
      <w:r>
        <w:t xml:space="preserve">Scholarship Application Letter, Banker, Nepal Kathmandu (used 15+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er in Nepal Kathmandu</dc:title>
  <dc:creator/>
  <dc:language>en</dc:language>
  <cp:keywords/>
  <dcterms:created xsi:type="dcterms:W3CDTF">2026-07-23T16:31:45Z</dcterms:created>
  <dcterms:modified xsi:type="dcterms:W3CDTF">2026-07-23T16:31:45Z</dcterms:modified>
</cp:coreProperties>
</file>

<file path=docProps/custom.xml><?xml version="1.0" encoding="utf-8"?>
<Properties xmlns="http://schemas.openxmlformats.org/officeDocument/2006/custom-properties" xmlns:vt="http://schemas.openxmlformats.org/officeDocument/2006/docPropsVTypes"/>
</file>